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p w:rsidR="00262AED" w:rsidRDefault="00262AED">
      <w:r>
        <w:t>Step 1:</w:t>
      </w:r>
    </w:p>
    <w:p w:rsidR="00262AED" w:rsidRDefault="00262AED" w:rsidP="00262AED">
      <w:pPr>
        <w:pStyle w:val="ListParagraph"/>
        <w:numPr>
          <w:ilvl w:val="0"/>
          <w:numId w:val="2"/>
        </w:numPr>
      </w:pPr>
      <w:r>
        <w:t>Within “drive C”</w:t>
      </w:r>
    </w:p>
    <w:p w:rsidR="00262AED" w:rsidRDefault="00262AED" w:rsidP="00262AED">
      <w:pPr>
        <w:pStyle w:val="ListParagraph"/>
        <w:numPr>
          <w:ilvl w:val="5"/>
          <w:numId w:val="2"/>
        </w:numPr>
      </w:pPr>
      <w:r>
        <w:t>Create folder “spark”</w:t>
      </w:r>
    </w:p>
    <w:p w:rsidR="00262AED" w:rsidRDefault="00262AED" w:rsidP="00262AED">
      <w:pPr>
        <w:pStyle w:val="ListParagraph"/>
        <w:numPr>
          <w:ilvl w:val="6"/>
          <w:numId w:val="2"/>
        </w:numPr>
      </w:pPr>
      <w:r>
        <w:t>Within folder “spark”, create three folders</w:t>
      </w:r>
    </w:p>
    <w:p w:rsidR="00262AED" w:rsidRDefault="00262AED" w:rsidP="00262AED">
      <w:pPr>
        <w:pStyle w:val="ListParagraph"/>
        <w:numPr>
          <w:ilvl w:val="0"/>
          <w:numId w:val="1"/>
        </w:numPr>
      </w:pPr>
      <w:proofErr w:type="spellStart"/>
      <w:r>
        <w:t>hadoop</w:t>
      </w:r>
      <w:proofErr w:type="spellEnd"/>
    </w:p>
    <w:p w:rsidR="00262AED" w:rsidRDefault="00262AED" w:rsidP="00262AED">
      <w:pPr>
        <w:pStyle w:val="ListParagraph"/>
        <w:numPr>
          <w:ilvl w:val="0"/>
          <w:numId w:val="1"/>
        </w:numPr>
      </w:pPr>
      <w:proofErr w:type="spellStart"/>
      <w:r>
        <w:t>scala</w:t>
      </w:r>
      <w:proofErr w:type="spellEnd"/>
    </w:p>
    <w:p w:rsidR="00262AED" w:rsidRDefault="00262AED" w:rsidP="00262AED">
      <w:pPr>
        <w:pStyle w:val="ListParagraph"/>
        <w:numPr>
          <w:ilvl w:val="0"/>
          <w:numId w:val="1"/>
        </w:numPr>
      </w:pPr>
      <w:r>
        <w:t>spark</w:t>
      </w:r>
    </w:p>
    <w:p w:rsidR="00262AED" w:rsidRDefault="00262AED" w:rsidP="00262AED">
      <w:pPr>
        <w:pStyle w:val="ListParagraph"/>
        <w:ind w:left="1710"/>
      </w:pPr>
      <w:r>
        <w:rPr>
          <w:noProof/>
        </w:rPr>
        <w:drawing>
          <wp:inline distT="0" distB="0" distL="0" distR="0" wp14:anchorId="6720E71B" wp14:editId="11FCFB92">
            <wp:extent cx="2628900" cy="1428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62890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2AED" w:rsidRDefault="00262AED" w:rsidP="00262AED">
      <w:r>
        <w:t>Step 2:</w:t>
      </w:r>
    </w:p>
    <w:p w:rsidR="00262AED" w:rsidRDefault="00262AED" w:rsidP="00262AED">
      <w:pPr>
        <w:pStyle w:val="ListParagraph"/>
        <w:numPr>
          <w:ilvl w:val="0"/>
          <w:numId w:val="1"/>
        </w:numPr>
        <w:ind w:left="360"/>
      </w:pPr>
      <w:r>
        <w:t xml:space="preserve">Download </w:t>
      </w:r>
      <w:r w:rsidRPr="00262AED">
        <w:rPr>
          <w:b/>
          <w:color w:val="FF0000"/>
        </w:rPr>
        <w:t>*.</w:t>
      </w:r>
      <w:proofErr w:type="spellStart"/>
      <w:r w:rsidRPr="00262AED">
        <w:rPr>
          <w:b/>
          <w:color w:val="FF0000"/>
        </w:rPr>
        <w:t>msi</w:t>
      </w:r>
      <w:proofErr w:type="spellEnd"/>
      <w:r w:rsidRPr="00262AED">
        <w:rPr>
          <w:color w:val="FF0000"/>
        </w:rPr>
        <w:t xml:space="preserve"> </w:t>
      </w:r>
      <w:r>
        <w:t xml:space="preserve">file in this link </w:t>
      </w:r>
    </w:p>
    <w:p w:rsidR="00262AED" w:rsidRDefault="00262AED" w:rsidP="00262AED">
      <w:pPr>
        <w:pStyle w:val="ListParagraph"/>
        <w:ind w:left="360"/>
      </w:pPr>
      <w:hyperlink r:id="rId7" w:history="1">
        <w:r w:rsidRPr="0062356F">
          <w:rPr>
            <w:rStyle w:val="Hyperlink"/>
          </w:rPr>
          <w:t>https://www.scala-sbt.org/download.html?_ga=2.216452502.1266178000.1614007509-1351715761.1614007509</w:t>
        </w:r>
      </w:hyperlink>
      <w:r>
        <w:t xml:space="preserve"> </w:t>
      </w:r>
    </w:p>
    <w:p w:rsidR="00262AED" w:rsidRDefault="00262AED" w:rsidP="00262AED">
      <w:pPr>
        <w:pStyle w:val="ListParagraph"/>
        <w:numPr>
          <w:ilvl w:val="0"/>
          <w:numId w:val="1"/>
        </w:numPr>
        <w:ind w:left="360"/>
      </w:pPr>
      <w:r>
        <w:t xml:space="preserve">Install the </w:t>
      </w:r>
      <w:proofErr w:type="spellStart"/>
      <w:r>
        <w:t>msi</w:t>
      </w:r>
      <w:proofErr w:type="spellEnd"/>
      <w:r>
        <w:t xml:space="preserve"> file </w:t>
      </w:r>
    </w:p>
    <w:p w:rsidR="00262AED" w:rsidRDefault="00262AED" w:rsidP="00262AED">
      <w:pPr>
        <w:pStyle w:val="ListParagraph"/>
      </w:pPr>
      <w:r>
        <w:t>Note: file will be automatically installed in the location “</w:t>
      </w:r>
      <w:r w:rsidRPr="00262AED">
        <w:t>C:\Program Files (x86)\</w:t>
      </w:r>
      <w:proofErr w:type="spellStart"/>
      <w:r w:rsidRPr="00262AED">
        <w:t>sbt</w:t>
      </w:r>
      <w:proofErr w:type="spellEnd"/>
      <w:r>
        <w:t>”</w:t>
      </w:r>
    </w:p>
    <w:p w:rsidR="00262AED" w:rsidRDefault="00262AED" w:rsidP="00262AED">
      <w:pPr>
        <w:pStyle w:val="ListParagraph"/>
        <w:ind w:left="1440"/>
      </w:pPr>
      <w:r>
        <w:rPr>
          <w:noProof/>
        </w:rPr>
        <w:drawing>
          <wp:inline distT="0" distB="0" distL="0" distR="0" wp14:anchorId="6450F619" wp14:editId="7D606616">
            <wp:extent cx="3295650" cy="2743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2AED" w:rsidRDefault="00262AED" w:rsidP="00262AED">
      <w:pPr>
        <w:pStyle w:val="ListParagraph"/>
        <w:ind w:left="360"/>
      </w:pPr>
    </w:p>
    <w:p w:rsidR="00262AED" w:rsidRDefault="00262AED" w:rsidP="00262AED">
      <w:pPr>
        <w:pStyle w:val="ListParagraph"/>
        <w:numPr>
          <w:ilvl w:val="0"/>
          <w:numId w:val="1"/>
        </w:numPr>
        <w:ind w:left="360"/>
      </w:pPr>
      <w:r>
        <w:t xml:space="preserve">Download </w:t>
      </w:r>
      <w:r w:rsidRPr="00262AED">
        <w:rPr>
          <w:b/>
          <w:color w:val="FF0000"/>
        </w:rPr>
        <w:t>*.zip</w:t>
      </w:r>
      <w:r w:rsidRPr="00262AED">
        <w:rPr>
          <w:color w:val="FF0000"/>
        </w:rPr>
        <w:t xml:space="preserve"> </w:t>
      </w:r>
      <w:r>
        <w:t>under the “All platform” section and unzip it. Copy the contents from the unzipped folder and paste in the empty “</w:t>
      </w:r>
      <w:proofErr w:type="spellStart"/>
      <w:r>
        <w:t>scala</w:t>
      </w:r>
      <w:proofErr w:type="spellEnd"/>
      <w:r>
        <w:t>” folder we created under the folder “spark” in “c drive”</w:t>
      </w:r>
    </w:p>
    <w:p w:rsidR="00262AED" w:rsidRDefault="00262AED" w:rsidP="00262AED">
      <w:pPr>
        <w:ind w:left="720" w:firstLine="720"/>
      </w:pPr>
      <w:r>
        <w:rPr>
          <w:noProof/>
        </w:rPr>
        <w:lastRenderedPageBreak/>
        <w:drawing>
          <wp:inline distT="0" distB="0" distL="0" distR="0" wp14:anchorId="41EF9ACF" wp14:editId="1135F7E1">
            <wp:extent cx="2981325" cy="15621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2AED" w:rsidRDefault="00600104" w:rsidP="00600104">
      <w:r>
        <w:t>Step 3:</w:t>
      </w:r>
    </w:p>
    <w:p w:rsidR="00600104" w:rsidRDefault="00600104" w:rsidP="00600104">
      <w:pPr>
        <w:pStyle w:val="ListParagraph"/>
        <w:numPr>
          <w:ilvl w:val="0"/>
          <w:numId w:val="1"/>
        </w:numPr>
        <w:ind w:left="360"/>
      </w:pPr>
      <w:r>
        <w:t xml:space="preserve">Go to this page: </w:t>
      </w:r>
      <w:hyperlink r:id="rId10" w:history="1">
        <w:r w:rsidRPr="0062356F">
          <w:rPr>
            <w:rStyle w:val="Hyperlink"/>
          </w:rPr>
          <w:t>https://spark.apache.org/downloads.html</w:t>
        </w:r>
      </w:hyperlink>
      <w:r>
        <w:t xml:space="preserve"> </w:t>
      </w:r>
    </w:p>
    <w:p w:rsidR="00600104" w:rsidRDefault="00600104" w:rsidP="00600104">
      <w:pPr>
        <w:pStyle w:val="ListParagraph"/>
        <w:ind w:left="360"/>
        <w:jc w:val="center"/>
      </w:pPr>
      <w:r>
        <w:rPr>
          <w:noProof/>
        </w:rPr>
        <w:drawing>
          <wp:inline distT="0" distB="0" distL="0" distR="0" wp14:anchorId="1F7EBF47" wp14:editId="0AFC99FA">
            <wp:extent cx="4602480" cy="1496558"/>
            <wp:effectExtent l="0" t="0" r="762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26098" cy="1504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0104" w:rsidRDefault="00600104" w:rsidP="00600104">
      <w:pPr>
        <w:pStyle w:val="ListParagraph"/>
        <w:numPr>
          <w:ilvl w:val="0"/>
          <w:numId w:val="1"/>
        </w:numPr>
        <w:ind w:left="360"/>
      </w:pPr>
      <w:r>
        <w:t>Click on the 3</w:t>
      </w:r>
      <w:r w:rsidRPr="00600104">
        <w:rPr>
          <w:vertAlign w:val="superscript"/>
        </w:rPr>
        <w:t>rd</w:t>
      </w:r>
      <w:r>
        <w:t xml:space="preserve"> step to download the file after selecting spark release and package type in step 1 and step 2</w:t>
      </w:r>
    </w:p>
    <w:p w:rsidR="00600104" w:rsidRDefault="00600104" w:rsidP="00600104">
      <w:pPr>
        <w:pStyle w:val="ListParagraph"/>
        <w:numPr>
          <w:ilvl w:val="0"/>
          <w:numId w:val="1"/>
        </w:numPr>
        <w:ind w:left="360"/>
      </w:pPr>
      <w:r>
        <w:t xml:space="preserve">Unzip the </w:t>
      </w:r>
      <w:proofErr w:type="gramStart"/>
      <w:r>
        <w:t>file and copy the contents</w:t>
      </w:r>
      <w:proofErr w:type="gramEnd"/>
      <w:r>
        <w:t xml:space="preserve"> and paste them in the “spark” folder we created under the “spark” folder in the “c drive”.</w:t>
      </w:r>
    </w:p>
    <w:p w:rsidR="00600104" w:rsidRDefault="00600104" w:rsidP="00600104">
      <w:pPr>
        <w:pStyle w:val="ListParagraph"/>
        <w:ind w:left="360"/>
        <w:jc w:val="center"/>
      </w:pPr>
      <w:r>
        <w:rPr>
          <w:noProof/>
        </w:rPr>
        <w:drawing>
          <wp:inline distT="0" distB="0" distL="0" distR="0" wp14:anchorId="6FBC8BEA" wp14:editId="20A84D46">
            <wp:extent cx="2990850" cy="37052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90850" cy="370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0104" w:rsidRDefault="00600104" w:rsidP="00600104">
      <w:pPr>
        <w:pStyle w:val="ListParagraph"/>
        <w:ind w:left="0"/>
      </w:pPr>
      <w:r>
        <w:lastRenderedPageBreak/>
        <w:t xml:space="preserve">Step 4: </w:t>
      </w:r>
    </w:p>
    <w:p w:rsidR="00600104" w:rsidRDefault="00600104" w:rsidP="00A83D68">
      <w:pPr>
        <w:pStyle w:val="ListParagraph"/>
        <w:numPr>
          <w:ilvl w:val="0"/>
          <w:numId w:val="1"/>
        </w:numPr>
        <w:ind w:left="360"/>
      </w:pPr>
      <w:r>
        <w:t xml:space="preserve">Go to the </w:t>
      </w:r>
      <w:hyperlink r:id="rId13" w:history="1">
        <w:r w:rsidR="00A83D68" w:rsidRPr="0062356F">
          <w:rPr>
            <w:rStyle w:val="Hyperlink"/>
          </w:rPr>
          <w:t>https://github.com/steveloughran/winutils</w:t>
        </w:r>
      </w:hyperlink>
      <w:r w:rsidR="00A83D68">
        <w:t xml:space="preserve"> </w:t>
      </w:r>
    </w:p>
    <w:p w:rsidR="00A83D68" w:rsidRDefault="00A83D68" w:rsidP="00A83D68">
      <w:pPr>
        <w:pStyle w:val="ListParagraph"/>
        <w:numPr>
          <w:ilvl w:val="0"/>
          <w:numId w:val="1"/>
        </w:numPr>
        <w:ind w:left="360"/>
      </w:pPr>
      <w:r>
        <w:t>Depending on the package type you select in Step3</w:t>
      </w:r>
    </w:p>
    <w:p w:rsidR="00A83D68" w:rsidRDefault="00A83D68" w:rsidP="00A83D68">
      <w:pPr>
        <w:pStyle w:val="ListParagraph"/>
        <w:numPr>
          <w:ilvl w:val="0"/>
          <w:numId w:val="1"/>
        </w:numPr>
        <w:ind w:left="360"/>
      </w:pPr>
      <w:r>
        <w:t xml:space="preserve">Download the folder from above link </w:t>
      </w:r>
    </w:p>
    <w:p w:rsidR="00A83D68" w:rsidRDefault="00A83D68" w:rsidP="00A83D68">
      <w:pPr>
        <w:pStyle w:val="ListParagraph"/>
        <w:ind w:left="360"/>
      </w:pPr>
      <w:r>
        <w:t>For ex, since I selected “prebuilt for apache Hadoop 2.7</w:t>
      </w:r>
      <w:proofErr w:type="gramStart"/>
      <w:r>
        <w:t>” ,</w:t>
      </w:r>
      <w:proofErr w:type="gramEnd"/>
      <w:r>
        <w:t xml:space="preserve"> I downloaded “Hadoop-2.7.1” folder. </w:t>
      </w:r>
    </w:p>
    <w:p w:rsidR="00A83D68" w:rsidRDefault="00A83D68" w:rsidP="00A83D68">
      <w:pPr>
        <w:pStyle w:val="ListParagraph"/>
        <w:numPr>
          <w:ilvl w:val="0"/>
          <w:numId w:val="1"/>
        </w:numPr>
        <w:ind w:left="360"/>
      </w:pPr>
      <w:r>
        <w:t xml:space="preserve">Unzip the folder, copy </w:t>
      </w:r>
      <w:proofErr w:type="spellStart"/>
      <w:r>
        <w:t>its</w:t>
      </w:r>
      <w:proofErr w:type="spellEnd"/>
      <w:r>
        <w:t xml:space="preserve"> all contents and paste in the “</w:t>
      </w:r>
      <w:proofErr w:type="spellStart"/>
      <w:r>
        <w:t>hadoop</w:t>
      </w:r>
      <w:proofErr w:type="spellEnd"/>
      <w:r>
        <w:t>" folder we created within the “spark” folder within the “c drive”</w:t>
      </w:r>
    </w:p>
    <w:p w:rsidR="00A83D68" w:rsidRDefault="00A83D68" w:rsidP="00A83D68">
      <w:pPr>
        <w:pStyle w:val="ListParagraph"/>
        <w:ind w:left="360"/>
        <w:jc w:val="center"/>
      </w:pPr>
      <w:r>
        <w:rPr>
          <w:noProof/>
        </w:rPr>
        <w:drawing>
          <wp:inline distT="0" distB="0" distL="0" distR="0" wp14:anchorId="5D5F705A" wp14:editId="2028C447">
            <wp:extent cx="3057525" cy="9715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5752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2AED" w:rsidRDefault="00A83D68" w:rsidP="00A83D68">
      <w:r>
        <w:t>Step 5:</w:t>
      </w:r>
    </w:p>
    <w:p w:rsidR="00A83D68" w:rsidRDefault="00A83D68" w:rsidP="00A83D68">
      <w:pPr>
        <w:pStyle w:val="ListParagraph"/>
        <w:numPr>
          <w:ilvl w:val="0"/>
          <w:numId w:val="1"/>
        </w:numPr>
        <w:ind w:left="360"/>
      </w:pPr>
      <w:r w:rsidRPr="00A83D68">
        <w:t>Check if JAVA is installed</w:t>
      </w:r>
    </w:p>
    <w:p w:rsidR="00A83D68" w:rsidRDefault="00A83D68" w:rsidP="00A83D68">
      <w:pPr>
        <w:pStyle w:val="ListParagraph"/>
        <w:numPr>
          <w:ilvl w:val="0"/>
          <w:numId w:val="1"/>
        </w:numPr>
        <w:ind w:left="1260"/>
      </w:pPr>
      <w:r w:rsidRPr="00A83D68">
        <w:t xml:space="preserve">Open </w:t>
      </w:r>
      <w:proofErr w:type="spellStart"/>
      <w:r w:rsidRPr="00A83D68">
        <w:t>cmd</w:t>
      </w:r>
      <w:proofErr w:type="spellEnd"/>
      <w:r w:rsidRPr="00A83D68">
        <w:t xml:space="preserve"> (windows command prompt) , or anaconda prompt, from start menu and run</w:t>
      </w:r>
    </w:p>
    <w:p w:rsidR="00BD3A3F" w:rsidRDefault="00BD3A3F" w:rsidP="00BD3A3F">
      <w:pPr>
        <w:pStyle w:val="ListParagraph"/>
        <w:ind w:left="360"/>
        <w:jc w:val="center"/>
      </w:pPr>
      <w:r>
        <w:rPr>
          <w:noProof/>
        </w:rPr>
        <w:drawing>
          <wp:inline distT="0" distB="0" distL="0" distR="0" wp14:anchorId="76699F61" wp14:editId="1FF8EF09">
            <wp:extent cx="3991356" cy="548640"/>
            <wp:effectExtent l="0" t="0" r="9525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40965" cy="555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A3F" w:rsidRDefault="00BD3A3F" w:rsidP="00BD3A3F">
      <w:pPr>
        <w:pStyle w:val="ListParagraph"/>
        <w:numPr>
          <w:ilvl w:val="0"/>
          <w:numId w:val="1"/>
        </w:numPr>
        <w:ind w:left="1260"/>
      </w:pPr>
      <w:r>
        <w:t>If you get error in this step, download java from the below link</w:t>
      </w:r>
    </w:p>
    <w:p w:rsidR="00BD3A3F" w:rsidRDefault="00BD3A3F" w:rsidP="00BD3A3F">
      <w:pPr>
        <w:pStyle w:val="ListParagraph"/>
        <w:ind w:left="1260"/>
      </w:pPr>
      <w:hyperlink r:id="rId16" w:history="1">
        <w:r w:rsidRPr="0062356F">
          <w:rPr>
            <w:rStyle w:val="Hyperlink"/>
          </w:rPr>
          <w:t>https://www.oracle.com/java/technologies/javase/javase-jdk8-downloads.html</w:t>
        </w:r>
      </w:hyperlink>
      <w:r>
        <w:t xml:space="preserve"> </w:t>
      </w:r>
    </w:p>
    <w:p w:rsidR="00BD3A3F" w:rsidRDefault="00BD3A3F" w:rsidP="00BD3A3F">
      <w:pPr>
        <w:pStyle w:val="ListParagraph"/>
        <w:numPr>
          <w:ilvl w:val="0"/>
          <w:numId w:val="1"/>
        </w:numPr>
        <w:ind w:left="1260"/>
      </w:pPr>
      <w:r>
        <w:t xml:space="preserve">Add the following environment variable, </w:t>
      </w:r>
    </w:p>
    <w:p w:rsidR="00BD3A3F" w:rsidRDefault="00BD3A3F" w:rsidP="00BD3A3F">
      <w:pPr>
        <w:pStyle w:val="ListParagraph"/>
        <w:ind w:left="1260"/>
        <w:jc w:val="center"/>
      </w:pPr>
      <w:r>
        <w:rPr>
          <w:noProof/>
        </w:rPr>
        <w:drawing>
          <wp:inline distT="0" distB="0" distL="0" distR="0" wp14:anchorId="47A6908C" wp14:editId="5D1C38C0">
            <wp:extent cx="2667000" cy="81191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03942" cy="823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A3F" w:rsidRDefault="00BD3A3F" w:rsidP="00BD3A3F">
      <w:pPr>
        <w:pStyle w:val="ListParagraph"/>
        <w:numPr>
          <w:ilvl w:val="0"/>
          <w:numId w:val="1"/>
        </w:numPr>
        <w:ind w:left="1260"/>
      </w:pPr>
      <w:r>
        <w:t>Add to the path</w:t>
      </w:r>
    </w:p>
    <w:p w:rsidR="00BD3A3F" w:rsidRDefault="00BD3A3F" w:rsidP="00BD3A3F">
      <w:pPr>
        <w:pStyle w:val="ListParagraph"/>
        <w:ind w:left="1260"/>
        <w:jc w:val="center"/>
      </w:pPr>
      <w:r>
        <w:rPr>
          <w:noProof/>
        </w:rPr>
        <w:drawing>
          <wp:inline distT="0" distB="0" distL="0" distR="0" wp14:anchorId="542CE108" wp14:editId="09325F82">
            <wp:extent cx="2375535" cy="2077929"/>
            <wp:effectExtent l="0" t="0" r="571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82963" cy="2084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A3F" w:rsidRDefault="00BD3A3F" w:rsidP="00BD3A3F">
      <w:r>
        <w:t>Step 6:</w:t>
      </w:r>
    </w:p>
    <w:p w:rsidR="00A83D68" w:rsidRDefault="00A83D68" w:rsidP="00BD3A3F">
      <w:pPr>
        <w:pStyle w:val="ListParagraph"/>
        <w:numPr>
          <w:ilvl w:val="0"/>
          <w:numId w:val="1"/>
        </w:numPr>
        <w:ind w:left="360"/>
      </w:pPr>
      <w:r>
        <w:t xml:space="preserve">Install anaconda from this link </w:t>
      </w:r>
      <w:hyperlink r:id="rId19" w:history="1">
        <w:r w:rsidRPr="0062356F">
          <w:rPr>
            <w:rStyle w:val="Hyperlink"/>
          </w:rPr>
          <w:t>https://docs.anaconda.com/anaconda/install/windows/</w:t>
        </w:r>
      </w:hyperlink>
    </w:p>
    <w:p w:rsidR="00215C1F" w:rsidRDefault="00215C1F" w:rsidP="00215C1F"/>
    <w:p w:rsidR="00A83D68" w:rsidRDefault="00215C1F" w:rsidP="00215C1F">
      <w:r>
        <w:lastRenderedPageBreak/>
        <w:t>Step 7:</w:t>
      </w:r>
    </w:p>
    <w:p w:rsidR="007D66D1" w:rsidRDefault="007D66D1" w:rsidP="007D66D1">
      <w:pPr>
        <w:pStyle w:val="ListParagraph"/>
        <w:numPr>
          <w:ilvl w:val="0"/>
          <w:numId w:val="1"/>
        </w:numPr>
        <w:ind w:left="360"/>
      </w:pPr>
      <w:r>
        <w:t>Create the folder C:\tmp\hive</w:t>
      </w:r>
    </w:p>
    <w:p w:rsidR="007D66D1" w:rsidRDefault="007D66D1" w:rsidP="007D66D1">
      <w:pPr>
        <w:pStyle w:val="ListParagraph"/>
        <w:numPr>
          <w:ilvl w:val="0"/>
          <w:numId w:val="1"/>
        </w:numPr>
        <w:ind w:left="360"/>
      </w:pPr>
      <w:r>
        <w:t xml:space="preserve">Execute the following command in </w:t>
      </w:r>
      <w:proofErr w:type="spellStart"/>
      <w:r>
        <w:t>cmd</w:t>
      </w:r>
      <w:proofErr w:type="spellEnd"/>
      <w:r>
        <w:t xml:space="preserve"> started using the option Run as administrator.</w:t>
      </w:r>
    </w:p>
    <w:p w:rsidR="007D66D1" w:rsidRDefault="007D66D1" w:rsidP="007D66D1">
      <w:pPr>
        <w:pStyle w:val="ListParagraph"/>
        <w:ind w:left="1800"/>
      </w:pPr>
      <w:proofErr w:type="gramStart"/>
      <w:r>
        <w:t>winutils.exe</w:t>
      </w:r>
      <w:proofErr w:type="gramEnd"/>
      <w:r>
        <w:t xml:space="preserve"> </w:t>
      </w:r>
      <w:proofErr w:type="spellStart"/>
      <w:r>
        <w:t>chmod</w:t>
      </w:r>
      <w:proofErr w:type="spellEnd"/>
      <w:r>
        <w:t xml:space="preserve"> -R 777 C:\tmp\hive</w:t>
      </w:r>
    </w:p>
    <w:p w:rsidR="007D66D1" w:rsidRDefault="007D66D1" w:rsidP="007D66D1">
      <w:pPr>
        <w:pStyle w:val="ListParagraph"/>
        <w:ind w:left="1800"/>
      </w:pPr>
      <w:proofErr w:type="gramStart"/>
      <w:r>
        <w:t>winutils.exe</w:t>
      </w:r>
      <w:proofErr w:type="gramEnd"/>
      <w:r>
        <w:t xml:space="preserve"> ls -F C:\tmp\hive</w:t>
      </w:r>
    </w:p>
    <w:p w:rsidR="007D66D1" w:rsidRDefault="007D66D1" w:rsidP="007D66D1">
      <w:pPr>
        <w:pStyle w:val="ListParagraph"/>
        <w:numPr>
          <w:ilvl w:val="0"/>
          <w:numId w:val="1"/>
        </w:numPr>
        <w:ind w:left="360"/>
      </w:pPr>
      <w:r>
        <w:t>You must see the output as follows</w:t>
      </w:r>
    </w:p>
    <w:p w:rsidR="007D66D1" w:rsidRDefault="007D66D1" w:rsidP="007D66D1">
      <w:pPr>
        <w:jc w:val="center"/>
      </w:pPr>
      <w:r>
        <w:rPr>
          <w:noProof/>
        </w:rPr>
        <w:drawing>
          <wp:inline distT="0" distB="0" distL="0" distR="0">
            <wp:extent cx="4533900" cy="971204"/>
            <wp:effectExtent l="0" t="0" r="0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Capture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1920" cy="975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66D1" w:rsidRDefault="007D66D1" w:rsidP="00215C1F">
      <w:r>
        <w:t xml:space="preserve">Step8: </w:t>
      </w:r>
    </w:p>
    <w:p w:rsidR="00215C1F" w:rsidRDefault="00215C1F" w:rsidP="00215C1F">
      <w:r>
        <w:t>Add these following to the paths</w:t>
      </w:r>
    </w:p>
    <w:p w:rsidR="00215C1F" w:rsidRDefault="00215C1F" w:rsidP="00215C1F">
      <w:pPr>
        <w:pStyle w:val="ListParagraph"/>
        <w:ind w:left="0"/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284220</wp:posOffset>
            </wp:positionH>
            <wp:positionV relativeFrom="paragraph">
              <wp:posOffset>68580</wp:posOffset>
            </wp:positionV>
            <wp:extent cx="2346779" cy="221891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6779" cy="2218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259080</wp:posOffset>
            </wp:positionH>
            <wp:positionV relativeFrom="paragraph">
              <wp:posOffset>68580</wp:posOffset>
            </wp:positionV>
            <wp:extent cx="2746337" cy="2308860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6337" cy="23088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15C1F" w:rsidRDefault="00215C1F" w:rsidP="00215C1F">
      <w:pPr>
        <w:pStyle w:val="ListParagraph"/>
        <w:ind w:left="1350"/>
      </w:pPr>
    </w:p>
    <w:p w:rsidR="00215C1F" w:rsidRDefault="00215C1F" w:rsidP="00215C1F">
      <w:pPr>
        <w:jc w:val="center"/>
      </w:pPr>
    </w:p>
    <w:p w:rsidR="00215C1F" w:rsidRDefault="00215C1F" w:rsidP="00215C1F">
      <w:pPr>
        <w:jc w:val="center"/>
      </w:pPr>
    </w:p>
    <w:p w:rsidR="00215C1F" w:rsidRDefault="00215C1F" w:rsidP="00215C1F">
      <w:pPr>
        <w:jc w:val="center"/>
      </w:pPr>
    </w:p>
    <w:p w:rsidR="00215C1F" w:rsidRDefault="00215C1F" w:rsidP="00215C1F">
      <w:pPr>
        <w:jc w:val="center"/>
      </w:pPr>
    </w:p>
    <w:p w:rsidR="00215C1F" w:rsidRDefault="00215C1F" w:rsidP="00215C1F">
      <w:pPr>
        <w:jc w:val="center"/>
      </w:pPr>
    </w:p>
    <w:p w:rsidR="00215C1F" w:rsidRDefault="00215C1F" w:rsidP="00215C1F">
      <w:pPr>
        <w:jc w:val="center"/>
      </w:pPr>
    </w:p>
    <w:p w:rsidR="00215C1F" w:rsidRDefault="00215C1F" w:rsidP="00215C1F">
      <w:pPr>
        <w:jc w:val="center"/>
      </w:pPr>
    </w:p>
    <w:p w:rsidR="00215C1F" w:rsidRDefault="00215C1F" w:rsidP="00215C1F">
      <w:pPr>
        <w:jc w:val="center"/>
      </w:pPr>
      <w:r>
        <w:rPr>
          <w:noProof/>
        </w:rPr>
        <w:drawing>
          <wp:inline distT="0" distB="0" distL="0" distR="0" wp14:anchorId="20503260" wp14:editId="447A2D1A">
            <wp:extent cx="3188853" cy="199644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194327" cy="1999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15C1F">
        <w:t>%SPARK_HOME%\python;%SPARK_HOME%\python\lib\py4j-0.10.9-src.zip;%PYTHONPATH%</w:t>
      </w:r>
    </w:p>
    <w:p w:rsidR="00215C1F" w:rsidRDefault="00215C1F" w:rsidP="00215C1F">
      <w:pPr>
        <w:jc w:val="center"/>
      </w:pPr>
    </w:p>
    <w:p w:rsidR="00215C1F" w:rsidRPr="00215C1F" w:rsidRDefault="00215C1F" w:rsidP="00215C1F"/>
    <w:p w:rsidR="00215C1F" w:rsidRPr="00215C1F" w:rsidRDefault="007D66D1" w:rsidP="00215C1F"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107950</wp:posOffset>
            </wp:positionH>
            <wp:positionV relativeFrom="paragraph">
              <wp:posOffset>-323850</wp:posOffset>
            </wp:positionV>
            <wp:extent cx="2864270" cy="1691005"/>
            <wp:effectExtent l="0" t="0" r="0" b="4445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5950" cy="16919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3008630</wp:posOffset>
            </wp:positionH>
            <wp:positionV relativeFrom="paragraph">
              <wp:posOffset>-321310</wp:posOffset>
            </wp:positionV>
            <wp:extent cx="3073400" cy="1691005"/>
            <wp:effectExtent l="0" t="0" r="0" b="4445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3400" cy="1691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15C1F" w:rsidRPr="00215C1F" w:rsidRDefault="00215C1F" w:rsidP="00215C1F"/>
    <w:p w:rsidR="00215C1F" w:rsidRPr="00215C1F" w:rsidRDefault="00215C1F" w:rsidP="00215C1F"/>
    <w:p w:rsidR="00215C1F" w:rsidRDefault="00215C1F" w:rsidP="00215C1F"/>
    <w:p w:rsidR="00215C1F" w:rsidRDefault="00215C1F" w:rsidP="00215C1F">
      <w:pPr>
        <w:ind w:firstLine="720"/>
      </w:pPr>
    </w:p>
    <w:p w:rsidR="00215C1F" w:rsidRDefault="007D66D1" w:rsidP="00215C1F">
      <w:pPr>
        <w:ind w:firstLine="720"/>
      </w:pPr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3175000</wp:posOffset>
            </wp:positionH>
            <wp:positionV relativeFrom="paragraph">
              <wp:posOffset>153036</wp:posOffset>
            </wp:positionV>
            <wp:extent cx="2679171" cy="2905760"/>
            <wp:effectExtent l="0" t="0" r="6985" b="889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0654" cy="29073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285750</wp:posOffset>
            </wp:positionH>
            <wp:positionV relativeFrom="paragraph">
              <wp:posOffset>82550</wp:posOffset>
            </wp:positionV>
            <wp:extent cx="2698750" cy="2975835"/>
            <wp:effectExtent l="0" t="0" r="635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8750" cy="2975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15C1F" w:rsidRDefault="00215C1F" w:rsidP="00215C1F">
      <w:pPr>
        <w:ind w:firstLine="720"/>
      </w:pPr>
    </w:p>
    <w:p w:rsidR="00215C1F" w:rsidRDefault="00215C1F" w:rsidP="00215C1F">
      <w:pPr>
        <w:ind w:firstLine="720"/>
      </w:pPr>
    </w:p>
    <w:p w:rsidR="00215C1F" w:rsidRDefault="00215C1F" w:rsidP="00215C1F">
      <w:pPr>
        <w:ind w:firstLine="720"/>
      </w:pPr>
    </w:p>
    <w:p w:rsidR="00215C1F" w:rsidRPr="00215C1F" w:rsidRDefault="00215C1F" w:rsidP="00215C1F"/>
    <w:p w:rsidR="00215C1F" w:rsidRPr="00215C1F" w:rsidRDefault="00215C1F" w:rsidP="00215C1F"/>
    <w:p w:rsidR="00215C1F" w:rsidRPr="00215C1F" w:rsidRDefault="00215C1F" w:rsidP="00215C1F"/>
    <w:p w:rsidR="00215C1F" w:rsidRPr="00215C1F" w:rsidRDefault="00215C1F" w:rsidP="00215C1F"/>
    <w:p w:rsidR="00215C1F" w:rsidRPr="00215C1F" w:rsidRDefault="00215C1F" w:rsidP="00215C1F"/>
    <w:p w:rsidR="00215C1F" w:rsidRPr="00215C1F" w:rsidRDefault="00215C1F" w:rsidP="00215C1F"/>
    <w:p w:rsidR="00215C1F" w:rsidRPr="00215C1F" w:rsidRDefault="00215C1F" w:rsidP="00215C1F"/>
    <w:p w:rsidR="00215C1F" w:rsidRPr="00215C1F" w:rsidRDefault="007D66D1" w:rsidP="00215C1F"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368300</wp:posOffset>
            </wp:positionH>
            <wp:positionV relativeFrom="paragraph">
              <wp:posOffset>65405</wp:posOffset>
            </wp:positionV>
            <wp:extent cx="2533650" cy="2800550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3650" cy="2800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15C1F" w:rsidRDefault="00215C1F" w:rsidP="00215C1F"/>
    <w:p w:rsidR="007D66D1" w:rsidRDefault="007D66D1" w:rsidP="007D66D1">
      <w:pPr>
        <w:pStyle w:val="ListParagraph"/>
        <w:ind w:left="450"/>
      </w:pPr>
    </w:p>
    <w:p w:rsidR="007D66D1" w:rsidRDefault="007D66D1" w:rsidP="007D66D1">
      <w:pPr>
        <w:pStyle w:val="ListParagraph"/>
        <w:ind w:left="450"/>
      </w:pPr>
    </w:p>
    <w:p w:rsidR="007D66D1" w:rsidRDefault="007D66D1" w:rsidP="007D66D1">
      <w:pPr>
        <w:pStyle w:val="ListParagraph"/>
        <w:ind w:left="450"/>
      </w:pPr>
    </w:p>
    <w:p w:rsidR="007D66D1" w:rsidRDefault="007D66D1" w:rsidP="007D66D1">
      <w:pPr>
        <w:pStyle w:val="ListParagraph"/>
        <w:ind w:left="450"/>
      </w:pPr>
    </w:p>
    <w:p w:rsidR="007D66D1" w:rsidRDefault="007D66D1" w:rsidP="007D66D1">
      <w:pPr>
        <w:pStyle w:val="ListParagraph"/>
        <w:ind w:left="450"/>
      </w:pPr>
    </w:p>
    <w:p w:rsidR="007D66D1" w:rsidRDefault="007D66D1" w:rsidP="007D66D1">
      <w:pPr>
        <w:pStyle w:val="ListParagraph"/>
        <w:ind w:left="450"/>
      </w:pPr>
    </w:p>
    <w:p w:rsidR="007D66D1" w:rsidRDefault="007D66D1" w:rsidP="007D66D1">
      <w:pPr>
        <w:pStyle w:val="ListParagraph"/>
        <w:ind w:left="450"/>
      </w:pPr>
    </w:p>
    <w:p w:rsidR="007D66D1" w:rsidRDefault="007D66D1" w:rsidP="007D66D1">
      <w:pPr>
        <w:pStyle w:val="ListParagraph"/>
        <w:ind w:left="450"/>
      </w:pPr>
    </w:p>
    <w:p w:rsidR="007D66D1" w:rsidRDefault="007D66D1" w:rsidP="007D66D1">
      <w:pPr>
        <w:pStyle w:val="ListParagraph"/>
        <w:ind w:left="450"/>
      </w:pPr>
    </w:p>
    <w:p w:rsidR="007D66D1" w:rsidRDefault="007D66D1" w:rsidP="007D66D1">
      <w:pPr>
        <w:pStyle w:val="ListParagraph"/>
        <w:ind w:left="450"/>
      </w:pPr>
    </w:p>
    <w:p w:rsidR="007D66D1" w:rsidRDefault="007D66D1" w:rsidP="007D66D1">
      <w:pPr>
        <w:pStyle w:val="ListParagraph"/>
        <w:ind w:left="450"/>
      </w:pPr>
    </w:p>
    <w:p w:rsidR="007D66D1" w:rsidRDefault="007D66D1" w:rsidP="007D66D1">
      <w:pPr>
        <w:pStyle w:val="ListParagraph"/>
        <w:ind w:left="450"/>
      </w:pPr>
    </w:p>
    <w:p w:rsidR="007D66D1" w:rsidRDefault="007D66D1" w:rsidP="007D66D1">
      <w:pPr>
        <w:pStyle w:val="ListParagraph"/>
        <w:ind w:left="450"/>
      </w:pPr>
    </w:p>
    <w:p w:rsidR="007D66D1" w:rsidRDefault="007D66D1" w:rsidP="007D66D1">
      <w:r>
        <w:t>Step 9:</w:t>
      </w:r>
    </w:p>
    <w:p w:rsidR="00215C1F" w:rsidRDefault="00215C1F" w:rsidP="00215C1F">
      <w:pPr>
        <w:pStyle w:val="ListParagraph"/>
        <w:numPr>
          <w:ilvl w:val="0"/>
          <w:numId w:val="1"/>
        </w:numPr>
        <w:ind w:left="450"/>
      </w:pPr>
      <w:r>
        <w:t>Click ok and restart the system</w:t>
      </w:r>
    </w:p>
    <w:p w:rsidR="00215C1F" w:rsidRDefault="00215C1F" w:rsidP="00215C1F">
      <w:r>
        <w:lastRenderedPageBreak/>
        <w:t xml:space="preserve">Step </w:t>
      </w:r>
      <w:r w:rsidR="007D66D1">
        <w:t>10</w:t>
      </w:r>
      <w:r>
        <w:t>:</w:t>
      </w:r>
    </w:p>
    <w:p w:rsidR="007D66D1" w:rsidRDefault="007D66D1" w:rsidP="007D66D1">
      <w:pPr>
        <w:pStyle w:val="ListParagraph"/>
        <w:numPr>
          <w:ilvl w:val="0"/>
          <w:numId w:val="1"/>
        </w:numPr>
        <w:ind w:left="360"/>
      </w:pPr>
      <w:r>
        <w:t>Open anaconda prompt, type</w:t>
      </w:r>
    </w:p>
    <w:p w:rsidR="007D66D1" w:rsidRDefault="007D66D1" w:rsidP="007D66D1">
      <w:pPr>
        <w:pStyle w:val="ListParagraph"/>
        <w:ind w:left="3240"/>
      </w:pPr>
    </w:p>
    <w:p w:rsidR="007D66D1" w:rsidRDefault="007D66D1" w:rsidP="007D66D1">
      <w:pPr>
        <w:pStyle w:val="ListParagraph"/>
        <w:ind w:left="3240"/>
      </w:pPr>
      <w:proofErr w:type="gramStart"/>
      <w:r w:rsidRPr="007D66D1">
        <w:t>python</w:t>
      </w:r>
      <w:proofErr w:type="gramEnd"/>
      <w:r w:rsidRPr="007D66D1">
        <w:t xml:space="preserve"> -m pip install </w:t>
      </w:r>
      <w:proofErr w:type="spellStart"/>
      <w:r w:rsidRPr="007D66D1">
        <w:t>findspark</w:t>
      </w:r>
      <w:proofErr w:type="spellEnd"/>
    </w:p>
    <w:p w:rsidR="007D66D1" w:rsidRDefault="007D66D1" w:rsidP="007D66D1">
      <w:pPr>
        <w:pStyle w:val="ListParagraph"/>
        <w:numPr>
          <w:ilvl w:val="0"/>
          <w:numId w:val="1"/>
        </w:numPr>
        <w:ind w:left="360"/>
      </w:pPr>
      <w:r>
        <w:t>If it show some error</w:t>
      </w:r>
    </w:p>
    <w:p w:rsidR="007D66D1" w:rsidRDefault="007D66D1" w:rsidP="007D66D1">
      <w:pPr>
        <w:pStyle w:val="ListParagraph"/>
        <w:ind w:left="360"/>
      </w:pPr>
      <w:r>
        <w:rPr>
          <w:noProof/>
        </w:rPr>
        <w:drawing>
          <wp:inline distT="0" distB="0" distL="0" distR="0" wp14:anchorId="29F0247A" wp14:editId="61C95632">
            <wp:extent cx="5943600" cy="1218565"/>
            <wp:effectExtent l="0" t="0" r="0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8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66D1" w:rsidRDefault="007D66D1" w:rsidP="007D66D1">
      <w:pPr>
        <w:pStyle w:val="ListParagraph"/>
        <w:ind w:left="360"/>
      </w:pPr>
      <w:r>
        <w:t xml:space="preserve">You see the </w:t>
      </w:r>
      <w:proofErr w:type="spellStart"/>
      <w:r>
        <w:t>Jupter</w:t>
      </w:r>
      <w:proofErr w:type="spellEnd"/>
      <w:r>
        <w:t xml:space="preserve"> </w:t>
      </w:r>
      <w:proofErr w:type="spellStart"/>
      <w:r>
        <w:t>notbook</w:t>
      </w:r>
      <w:proofErr w:type="spellEnd"/>
      <w:r>
        <w:t xml:space="preserve"> is running</w:t>
      </w:r>
    </w:p>
    <w:p w:rsidR="00FE25BD" w:rsidRDefault="007D66D1" w:rsidP="00FE25BD">
      <w:pPr>
        <w:pStyle w:val="ListParagraph"/>
        <w:numPr>
          <w:ilvl w:val="0"/>
          <w:numId w:val="1"/>
        </w:numPr>
        <w:ind w:left="360"/>
      </w:pPr>
      <w:r>
        <w:t xml:space="preserve">To verify </w:t>
      </w:r>
      <w:proofErr w:type="spellStart"/>
      <w:r>
        <w:t>pyspark</w:t>
      </w:r>
      <w:proofErr w:type="spellEnd"/>
      <w:r>
        <w:t xml:space="preserve"> operation in </w:t>
      </w:r>
      <w:proofErr w:type="spellStart"/>
      <w:r>
        <w:t>jupter</w:t>
      </w:r>
      <w:proofErr w:type="spellEnd"/>
      <w:r>
        <w:t xml:space="preserve"> notebook</w:t>
      </w:r>
    </w:p>
    <w:p w:rsidR="007D66D1" w:rsidRDefault="007D66D1" w:rsidP="007D66D1">
      <w:pPr>
        <w:pStyle w:val="ListParagraph"/>
        <w:ind w:left="360"/>
      </w:pPr>
    </w:p>
    <w:p w:rsidR="007D66D1" w:rsidRDefault="00FE25BD" w:rsidP="00FE25BD">
      <w:pPr>
        <w:jc w:val="center"/>
      </w:pPr>
      <w:r>
        <w:rPr>
          <w:noProof/>
        </w:rPr>
        <w:drawing>
          <wp:inline distT="0" distB="0" distL="0" distR="0" wp14:anchorId="52CDBD39" wp14:editId="57D53F03">
            <wp:extent cx="3549650" cy="2791937"/>
            <wp:effectExtent l="0" t="0" r="0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556471" cy="2797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25BD" w:rsidRDefault="00FE25BD" w:rsidP="00FE25BD">
      <w:pPr>
        <w:pStyle w:val="ListParagraph"/>
        <w:numPr>
          <w:ilvl w:val="0"/>
          <w:numId w:val="1"/>
        </w:numPr>
        <w:ind w:left="360"/>
      </w:pPr>
      <w:r>
        <w:t xml:space="preserve">To run spark in </w:t>
      </w:r>
      <w:proofErr w:type="spellStart"/>
      <w:r>
        <w:t>Pycharm</w:t>
      </w:r>
      <w:proofErr w:type="spellEnd"/>
      <w:r>
        <w:t>, check this</w:t>
      </w:r>
    </w:p>
    <w:p w:rsidR="00FE25BD" w:rsidRDefault="00FE25BD" w:rsidP="00FE25BD">
      <w:pPr>
        <w:pStyle w:val="ListParagraph"/>
        <w:ind w:left="360"/>
      </w:pPr>
      <w:hyperlink r:id="rId31" w:history="1">
        <w:r w:rsidRPr="0062356F">
          <w:rPr>
            <w:rStyle w:val="Hyperlink"/>
          </w:rPr>
          <w:t>https://medium.com/big-data-engineering/how-to-install-apache-spark-2-x-in-your-pc-e2047246ffc3</w:t>
        </w:r>
      </w:hyperlink>
      <w:r>
        <w:t xml:space="preserve"> </w:t>
      </w:r>
    </w:p>
    <w:p w:rsidR="00215C1F" w:rsidRPr="00215C1F" w:rsidRDefault="00215C1F" w:rsidP="00215C1F">
      <w:pPr>
        <w:ind w:left="90"/>
      </w:pPr>
      <w:bookmarkStart w:id="0" w:name="_GoBack"/>
      <w:bookmarkEnd w:id="0"/>
    </w:p>
    <w:sectPr w:rsidR="00215C1F" w:rsidRPr="00215C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8F2568B"/>
    <w:multiLevelType w:val="hybridMultilevel"/>
    <w:tmpl w:val="BAC25464"/>
    <w:lvl w:ilvl="0" w:tplc="7D8A8458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-7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1" w15:restartNumberingAfterBreak="0">
    <w:nsid w:val="7AEC74EE"/>
    <w:multiLevelType w:val="hybridMultilevel"/>
    <w:tmpl w:val="3C46C7E2"/>
    <w:lvl w:ilvl="0" w:tplc="7D8A8458">
      <w:numFmt w:val="bullet"/>
      <w:lvlText w:val=""/>
      <w:lvlJc w:val="left"/>
      <w:pPr>
        <w:ind w:left="324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xNDMxMzY0MDK0MDdX0lEKTi0uzszPAykwrAUAHK786iwAAAA="/>
  </w:docVars>
  <w:rsids>
    <w:rsidRoot w:val="00262AED"/>
    <w:rsid w:val="00215C1F"/>
    <w:rsid w:val="00262AED"/>
    <w:rsid w:val="003F07C5"/>
    <w:rsid w:val="004625CB"/>
    <w:rsid w:val="00600104"/>
    <w:rsid w:val="007D66D1"/>
    <w:rsid w:val="00A83D68"/>
    <w:rsid w:val="00BD3A3F"/>
    <w:rsid w:val="00F2528F"/>
    <w:rsid w:val="00FE2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3212]"/>
    </o:shapedefaults>
    <o:shapelayout v:ext="edit">
      <o:idmap v:ext="edit" data="1"/>
    </o:shapelayout>
  </w:shapeDefaults>
  <w:decimalSymbol w:val="."/>
  <w:listSeparator w:val=","/>
  <w14:docId w14:val="0210B3EC"/>
  <w15:chartTrackingRefBased/>
  <w15:docId w15:val="{1F36EFF7-4D8F-418B-BC11-A0A898D2A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2AE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62AED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A83D6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steveloughran/winutils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hyperlink" Target="https://www.scala-sbt.org/download.html?_ga=2.216452502.1266178000.1614007509-1351715761.1614007509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oracle.com/java/technologies/javase/javase-jdk8-downloads.html" TargetMode="External"/><Relationship Id="rId20" Type="http://schemas.openxmlformats.org/officeDocument/2006/relationships/image" Target="media/image10.JP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24" Type="http://schemas.openxmlformats.org/officeDocument/2006/relationships/image" Target="media/image14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spark.apache.org/downloads.html" TargetMode="External"/><Relationship Id="rId19" Type="http://schemas.openxmlformats.org/officeDocument/2006/relationships/hyperlink" Target="https://docs.anaconda.com/anaconda/install/windows/" TargetMode="External"/><Relationship Id="rId31" Type="http://schemas.openxmlformats.org/officeDocument/2006/relationships/hyperlink" Target="https://medium.com/big-data-engineering/how-to-install-apache-spark-2-x-in-your-pc-e2047246ffc3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D1CED6-5D47-4971-95E9-5F3E9EB33B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4</TotalTime>
  <Pages>6</Pages>
  <Words>434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</dc:creator>
  <cp:keywords/>
  <dc:description/>
  <cp:lastModifiedBy>Sri</cp:lastModifiedBy>
  <cp:revision>1</cp:revision>
  <dcterms:created xsi:type="dcterms:W3CDTF">2021-02-22T19:40:00Z</dcterms:created>
  <dcterms:modified xsi:type="dcterms:W3CDTF">2021-02-23T08:04:00Z</dcterms:modified>
</cp:coreProperties>
</file>